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DC3B7" w14:textId="2643938E" w:rsidR="007B34F9" w:rsidRDefault="008D31E2" w:rsidP="008D31E2">
      <w:pPr>
        <w:pStyle w:val="Title"/>
      </w:pPr>
      <w:r>
        <w:t>Exercises</w:t>
      </w:r>
    </w:p>
    <w:p w14:paraId="18E00428" w14:textId="77777777" w:rsidR="009B7083" w:rsidRDefault="009B7083" w:rsidP="009B7083">
      <w:pPr>
        <w:pStyle w:val="MyNumberedList"/>
        <w:tabs>
          <w:tab w:val="clear" w:pos="360"/>
        </w:tabs>
        <w:ind w:hanging="360"/>
      </w:pPr>
      <w:r w:rsidRPr="000B4E2D">
        <w:t>If an interrupt is generated at 19199 Hz and the bus clock frequency is 24 MHz, what is the max value of the counter?</w:t>
      </w:r>
    </w:p>
    <w:sdt>
      <w:sdtPr>
        <w:id w:val="813765747"/>
        <w:placeholder>
          <w:docPart w:val="0EF8CF7B55C449A3B3E2B7AE3BD5DE60"/>
        </w:placeholder>
      </w:sdtPr>
      <w:sdtContent>
        <w:p w14:paraId="650C3FEE" w14:textId="77777777" w:rsidR="009B7083" w:rsidRDefault="009B7083" w:rsidP="009B7083">
          <w:pPr>
            <w:pStyle w:val="MyAnswer"/>
          </w:pPr>
          <w:r w:rsidRPr="00D93F34">
            <w:t>TIMER_CNT_PERIOD</w:t>
          </w:r>
          <w:r>
            <w:t xml:space="preserve"> = (24 MHz/19199 Hz) - 1 = 1249.</w:t>
          </w:r>
        </w:p>
      </w:sdtContent>
    </w:sdt>
    <w:p w14:paraId="21FD7FA7" w14:textId="77777777" w:rsidR="009B7083" w:rsidRDefault="009B7083" w:rsidP="009B7083">
      <w:pPr>
        <w:pStyle w:val="MyNumberedList"/>
        <w:tabs>
          <w:tab w:val="clear" w:pos="360"/>
        </w:tabs>
        <w:ind w:hanging="360"/>
      </w:pPr>
      <w:r w:rsidRPr="00177DE6">
        <w:t>If the max value of the counter is 0x00394391 and the bus clock frequency is 24 MHz, what is the interrupt period?</w:t>
      </w:r>
    </w:p>
    <w:sdt>
      <w:sdtPr>
        <w:id w:val="-596096957"/>
        <w:placeholder>
          <w:docPart w:val="8F6A22446DDC4053928D7BB2D1EA9709"/>
        </w:placeholder>
      </w:sdtPr>
      <w:sdtContent>
        <w:p w14:paraId="1516FC9E" w14:textId="77777777" w:rsidR="009B7083" w:rsidRDefault="009B7083" w:rsidP="009B7083">
          <w:pPr>
            <w:pStyle w:val="MyAnswer"/>
          </w:pPr>
          <w:r>
            <w:t>Period = (0x03194391+1)/24 MHz = 2.16614 seconds</w:t>
          </w:r>
        </w:p>
      </w:sdtContent>
    </w:sdt>
    <w:p w14:paraId="2DE5EFCC" w14:textId="77777777" w:rsidR="009B7083" w:rsidRDefault="009B7083" w:rsidP="009B7083">
      <w:pPr>
        <w:pStyle w:val="MyNumberedList"/>
        <w:tabs>
          <w:tab w:val="clear" w:pos="360"/>
        </w:tabs>
        <w:ind w:hanging="360"/>
      </w:pPr>
      <w:r>
        <w:t xml:space="preserve">Specify how the interrupt timer control registers must be configured so that an interrupt is generated with a frequency of 315 Hz, a clock speed of 24 </w:t>
      </w:r>
      <w:proofErr w:type="spellStart"/>
      <w:r>
        <w:t>MHz.</w:t>
      </w:r>
      <w:proofErr w:type="spellEnd"/>
      <w:r>
        <w:t xml:space="preserve"> What is the actual frequency generated?</w:t>
      </w:r>
    </w:p>
    <w:sdt>
      <w:sdtPr>
        <w:id w:val="419527878"/>
        <w:placeholder>
          <w:docPart w:val="814981CDB7EA4A47970599F295EB77C7"/>
        </w:placeholder>
      </w:sdtPr>
      <w:sdtContent>
        <w:p w14:paraId="692D3A00" w14:textId="77777777" w:rsidR="009B7083" w:rsidRDefault="009B7083" w:rsidP="009B7083">
          <w:pPr>
            <w:pStyle w:val="MyAnswer"/>
          </w:pPr>
          <w:r>
            <w:t>Enable the module clock with CLK_SELECT08.</w:t>
          </w:r>
        </w:p>
        <w:p w14:paraId="07170A7D" w14:textId="77777777" w:rsidR="009B7083" w:rsidRDefault="009B7083" w:rsidP="009B7083">
          <w:pPr>
            <w:pStyle w:val="MyAnswer"/>
          </w:pPr>
          <w:r>
            <w:t>Load TCPWM_CNT0_PERIOD with divisor minus one. (24 MHz/315 Hz) – 1 = 76189.48, round to 76189.</w:t>
          </w:r>
        </w:p>
        <w:p w14:paraId="19FA13E3" w14:textId="77777777" w:rsidR="009B7083" w:rsidRDefault="009B7083" w:rsidP="009B7083">
          <w:pPr>
            <w:pStyle w:val="MyAnswer"/>
          </w:pPr>
          <w:r>
            <w:t>In TCPWM_CNT0_INTR_MASK, set bit 0 to enable the CC interrupt.</w:t>
          </w:r>
        </w:p>
        <w:p w14:paraId="29D9A0F7" w14:textId="77777777" w:rsidR="009B7083" w:rsidRDefault="009B7083" w:rsidP="009B7083">
          <w:pPr>
            <w:pStyle w:val="MyAnswer"/>
          </w:pPr>
          <w:r>
            <w:t xml:space="preserve">Enable the timer by setting bit </w:t>
          </w:r>
          <w:r w:rsidRPr="003D039F">
            <w:t>0 of TCPWM_CTRL</w:t>
          </w:r>
          <w:r>
            <w:t>.</w:t>
          </w:r>
        </w:p>
        <w:p w14:paraId="1D00F1BC" w14:textId="77777777" w:rsidR="009B7083" w:rsidRDefault="009B7083" w:rsidP="009B7083">
          <w:pPr>
            <w:pStyle w:val="MyAnswer"/>
          </w:pPr>
          <w:r w:rsidRPr="00B071B8">
            <w:t>Send a software start trigger by setting TCPWM_CMD bit 24 to 1.</w:t>
          </w:r>
        </w:p>
      </w:sdtContent>
    </w:sdt>
    <w:p w14:paraId="679966EF" w14:textId="77777777" w:rsidR="00932080" w:rsidRPr="00932080" w:rsidRDefault="00932080" w:rsidP="00932080"/>
    <w:sectPr w:rsidR="00932080" w:rsidRPr="00932080" w:rsidSect="00AD66E8">
      <w:headerReference w:type="default" r:id="rId8"/>
      <w:footerReference w:type="default" r:id="rId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4F36D" w14:textId="77777777" w:rsidR="001D2EB7" w:rsidRDefault="001D2EB7" w:rsidP="00AD4120">
      <w:pPr>
        <w:spacing w:after="0" w:line="240" w:lineRule="auto"/>
      </w:pPr>
      <w:r>
        <w:separator/>
      </w:r>
    </w:p>
  </w:endnote>
  <w:endnote w:type="continuationSeparator" w:id="0">
    <w:p w14:paraId="6BEC2AA6" w14:textId="77777777" w:rsidR="001D2EB7" w:rsidRDefault="001D2EB7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33317C65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9B7083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F4296" w14:textId="77777777" w:rsidR="001D2EB7" w:rsidRDefault="001D2EB7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669820BA" w14:textId="77777777" w:rsidR="001D2EB7" w:rsidRDefault="001D2EB7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D170E" w14:textId="2697210A" w:rsidR="00E41269" w:rsidRDefault="00E41269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0EDB32F6" wp14:editId="20A479EF">
          <wp:simplePos x="0" y="0"/>
          <wp:positionH relativeFrom="margin">
            <wp:posOffset>-859790</wp:posOffset>
          </wp:positionH>
          <wp:positionV relativeFrom="paragraph">
            <wp:posOffset>-42545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B0311"/>
    <w:multiLevelType w:val="hybridMultilevel"/>
    <w:tmpl w:val="9294B4D2"/>
    <w:lvl w:ilvl="0" w:tplc="696A6716">
      <w:start w:val="1"/>
      <w:numFmt w:val="decimal"/>
      <w:pStyle w:val="MyNumberedLis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F783E"/>
    <w:multiLevelType w:val="hybridMultilevel"/>
    <w:tmpl w:val="54A0E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4"/>
  </w:num>
  <w:num w:numId="4">
    <w:abstractNumId w:val="24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8"/>
  </w:num>
  <w:num w:numId="8">
    <w:abstractNumId w:val="1"/>
  </w:num>
  <w:num w:numId="9">
    <w:abstractNumId w:val="11"/>
  </w:num>
  <w:num w:numId="10">
    <w:abstractNumId w:val="22"/>
  </w:num>
  <w:num w:numId="11">
    <w:abstractNumId w:val="13"/>
  </w:num>
  <w:num w:numId="12">
    <w:abstractNumId w:val="23"/>
  </w:num>
  <w:num w:numId="13">
    <w:abstractNumId w:val="14"/>
  </w:num>
  <w:num w:numId="14">
    <w:abstractNumId w:val="21"/>
  </w:num>
  <w:num w:numId="15">
    <w:abstractNumId w:val="20"/>
  </w:num>
  <w:num w:numId="16">
    <w:abstractNumId w:val="9"/>
  </w:num>
  <w:num w:numId="17">
    <w:abstractNumId w:val="4"/>
  </w:num>
  <w:num w:numId="18">
    <w:abstractNumId w:val="7"/>
  </w:num>
  <w:num w:numId="19">
    <w:abstractNumId w:val="0"/>
  </w:num>
  <w:num w:numId="20">
    <w:abstractNumId w:val="6"/>
  </w:num>
  <w:num w:numId="21">
    <w:abstractNumId w:val="5"/>
  </w:num>
  <w:num w:numId="22">
    <w:abstractNumId w:val="10"/>
  </w:num>
  <w:num w:numId="23">
    <w:abstractNumId w:val="17"/>
  </w:num>
  <w:num w:numId="24">
    <w:abstractNumId w:val="19"/>
  </w:num>
  <w:num w:numId="25">
    <w:abstractNumId w:val="8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A2D42"/>
    <w:rsid w:val="001A622A"/>
    <w:rsid w:val="001B18A2"/>
    <w:rsid w:val="001B5C7B"/>
    <w:rsid w:val="001D2EB7"/>
    <w:rsid w:val="001D7E20"/>
    <w:rsid w:val="001E25F8"/>
    <w:rsid w:val="001E380C"/>
    <w:rsid w:val="001F65EA"/>
    <w:rsid w:val="002052D9"/>
    <w:rsid w:val="00222F4F"/>
    <w:rsid w:val="00235016"/>
    <w:rsid w:val="00243039"/>
    <w:rsid w:val="00254516"/>
    <w:rsid w:val="00275B5B"/>
    <w:rsid w:val="00292711"/>
    <w:rsid w:val="002968AE"/>
    <w:rsid w:val="002A14C7"/>
    <w:rsid w:val="002A20C8"/>
    <w:rsid w:val="002A2BAB"/>
    <w:rsid w:val="002B269C"/>
    <w:rsid w:val="002C22BE"/>
    <w:rsid w:val="002D64AE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6497A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E6E4E"/>
    <w:rsid w:val="004F08FD"/>
    <w:rsid w:val="004F346B"/>
    <w:rsid w:val="00502D75"/>
    <w:rsid w:val="00510166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1EB1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93C41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420C1"/>
    <w:rsid w:val="00743636"/>
    <w:rsid w:val="00757BD1"/>
    <w:rsid w:val="00770F69"/>
    <w:rsid w:val="007A2759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53CA9"/>
    <w:rsid w:val="008560FF"/>
    <w:rsid w:val="00866240"/>
    <w:rsid w:val="00887D27"/>
    <w:rsid w:val="008971BD"/>
    <w:rsid w:val="008A2779"/>
    <w:rsid w:val="008C2DFA"/>
    <w:rsid w:val="008D015A"/>
    <w:rsid w:val="008D0D2E"/>
    <w:rsid w:val="008D234A"/>
    <w:rsid w:val="008D31E2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32080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708D"/>
    <w:rsid w:val="009A115D"/>
    <w:rsid w:val="009A24A4"/>
    <w:rsid w:val="009A7731"/>
    <w:rsid w:val="009B7083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80980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4DBB"/>
    <w:rsid w:val="00B05855"/>
    <w:rsid w:val="00B128E6"/>
    <w:rsid w:val="00B15AAB"/>
    <w:rsid w:val="00B16FAD"/>
    <w:rsid w:val="00B23834"/>
    <w:rsid w:val="00B31459"/>
    <w:rsid w:val="00B3214F"/>
    <w:rsid w:val="00B522C1"/>
    <w:rsid w:val="00B7383C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0617A"/>
    <w:rsid w:val="00C150EE"/>
    <w:rsid w:val="00C15DEA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2682"/>
    <w:rsid w:val="00C97E0C"/>
    <w:rsid w:val="00CA41B5"/>
    <w:rsid w:val="00CA6110"/>
    <w:rsid w:val="00CC298B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42E7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278CF"/>
    <w:rsid w:val="00E33E3E"/>
    <w:rsid w:val="00E41269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B571C"/>
    <w:rsid w:val="00EC0E3E"/>
    <w:rsid w:val="00EC1C3C"/>
    <w:rsid w:val="00EC58A7"/>
    <w:rsid w:val="00ED1B9A"/>
    <w:rsid w:val="00ED6424"/>
    <w:rsid w:val="00EF5690"/>
    <w:rsid w:val="00F02B9C"/>
    <w:rsid w:val="00F06306"/>
    <w:rsid w:val="00F07DF1"/>
    <w:rsid w:val="00F15157"/>
    <w:rsid w:val="00F17701"/>
    <w:rsid w:val="00F20086"/>
    <w:rsid w:val="00F26D8D"/>
    <w:rsid w:val="00F32B40"/>
    <w:rsid w:val="00F417AA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31E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31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NumberedList">
    <w:name w:val="My Numbered List"/>
    <w:basedOn w:val="ListParagraph"/>
    <w:link w:val="MyNumberedListChar"/>
    <w:qFormat/>
    <w:rsid w:val="004E6E4E"/>
    <w:pPr>
      <w:numPr>
        <w:numId w:val="25"/>
      </w:numPr>
      <w:tabs>
        <w:tab w:val="num" w:pos="360"/>
      </w:tabs>
      <w:spacing w:before="200" w:after="200" w:line="276" w:lineRule="auto"/>
      <w:ind w:left="360" w:firstLine="0"/>
    </w:pPr>
    <w:rPr>
      <w:rFonts w:asciiTheme="minorHAnsi" w:hAnsiTheme="minorHAnsi"/>
      <w:color w:val="auto"/>
      <w:sz w:val="20"/>
      <w:szCs w:val="20"/>
      <w:lang w:val="en-US" w:eastAsia="en-US"/>
    </w:rPr>
  </w:style>
  <w:style w:type="character" w:customStyle="1" w:styleId="MyNumberedListChar">
    <w:name w:val="My Numbered List Char"/>
    <w:basedOn w:val="DefaultParagraphFont"/>
    <w:link w:val="MyNumberedList"/>
    <w:rsid w:val="004E6E4E"/>
    <w:rPr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36497A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paragraph" w:customStyle="1" w:styleId="MyAnswer">
    <w:name w:val="My Answer"/>
    <w:basedOn w:val="MyNumberedList"/>
    <w:link w:val="MyAnswerChar"/>
    <w:qFormat/>
    <w:rsid w:val="00C92682"/>
    <w:pPr>
      <w:numPr>
        <w:numId w:val="0"/>
      </w:numPr>
      <w:ind w:left="360"/>
    </w:pPr>
    <w:rPr>
      <w:color w:val="FF0000"/>
    </w:rPr>
  </w:style>
  <w:style w:type="character" w:customStyle="1" w:styleId="MyAnswerChar">
    <w:name w:val="My Answer Char"/>
    <w:basedOn w:val="MyNumberedListChar"/>
    <w:link w:val="MyAnswer"/>
    <w:rsid w:val="00C92682"/>
    <w:rPr>
      <w:color w:val="FF0000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278CF"/>
    <w:rPr>
      <w:rFonts w:ascii="Calibri" w:hAnsi="Calibri"/>
      <w:color w:val="333E48"/>
    </w:rPr>
  </w:style>
  <w:style w:type="table" w:styleId="MediumShading2-Accent1">
    <w:name w:val="Medium Shading 2 Accent 1"/>
    <w:basedOn w:val="TableNormal"/>
    <w:uiPriority w:val="64"/>
    <w:rsid w:val="00254516"/>
    <w:pPr>
      <w:spacing w:after="0" w:line="240" w:lineRule="auto"/>
    </w:pPr>
    <w:rPr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EF8CF7B55C449A3B3E2B7AE3BD5DE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4838F1-025A-420C-A1E2-A7A6FD78F3B4}"/>
      </w:docPartPr>
      <w:docPartBody>
        <w:p w:rsidR="00000000" w:rsidRDefault="00FF4EDE" w:rsidP="00FF4EDE">
          <w:pPr>
            <w:pStyle w:val="0EF8CF7B55C449A3B3E2B7AE3BD5DE60"/>
          </w:pPr>
          <w:r w:rsidRPr="00A0261D">
            <w:rPr>
              <w:rStyle w:val="PlaceholderText"/>
            </w:rPr>
            <w:t>Click here to enter text.</w:t>
          </w:r>
        </w:p>
      </w:docPartBody>
    </w:docPart>
    <w:docPart>
      <w:docPartPr>
        <w:name w:val="8F6A22446DDC4053928D7BB2D1EA97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25C885-F31F-47B3-A358-12007918FF53}"/>
      </w:docPartPr>
      <w:docPartBody>
        <w:p w:rsidR="00000000" w:rsidRDefault="00FF4EDE" w:rsidP="00FF4EDE">
          <w:pPr>
            <w:pStyle w:val="8F6A22446DDC4053928D7BB2D1EA9709"/>
          </w:pPr>
          <w:r w:rsidRPr="00A0261D">
            <w:rPr>
              <w:rStyle w:val="PlaceholderText"/>
            </w:rPr>
            <w:t>Click here to enter text.</w:t>
          </w:r>
        </w:p>
      </w:docPartBody>
    </w:docPart>
    <w:docPart>
      <w:docPartPr>
        <w:name w:val="814981CDB7EA4A47970599F295EB77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48B9E-ECC0-4AF7-87EB-C067CB20DC69}"/>
      </w:docPartPr>
      <w:docPartBody>
        <w:p w:rsidR="00000000" w:rsidRDefault="00FF4EDE" w:rsidP="00FF4EDE">
          <w:pPr>
            <w:pStyle w:val="814981CDB7EA4A47970599F295EB77C7"/>
          </w:pPr>
          <w:r w:rsidRPr="00A0261D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4EDE"/>
    <w:rsid w:val="00FF4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F4EDE"/>
    <w:rPr>
      <w:color w:val="808080"/>
    </w:rPr>
  </w:style>
  <w:style w:type="paragraph" w:customStyle="1" w:styleId="0EF8CF7B55C449A3B3E2B7AE3BD5DE60">
    <w:name w:val="0EF8CF7B55C449A3B3E2B7AE3BD5DE60"/>
    <w:rsid w:val="00FF4EDE"/>
  </w:style>
  <w:style w:type="paragraph" w:customStyle="1" w:styleId="8F6A22446DDC4053928D7BB2D1EA9709">
    <w:name w:val="8F6A22446DDC4053928D7BB2D1EA9709"/>
    <w:rsid w:val="00FF4EDE"/>
  </w:style>
  <w:style w:type="paragraph" w:customStyle="1" w:styleId="814981CDB7EA4A47970599F295EB77C7">
    <w:name w:val="814981CDB7EA4A47970599F295EB77C7"/>
    <w:rsid w:val="00FF4ED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Hubert Sumarno</cp:lastModifiedBy>
  <cp:revision>104</cp:revision>
  <cp:lastPrinted>2019-04-05T13:21:00Z</cp:lastPrinted>
  <dcterms:created xsi:type="dcterms:W3CDTF">2019-04-08T10:40:00Z</dcterms:created>
  <dcterms:modified xsi:type="dcterms:W3CDTF">2021-08-03T12:38:00Z</dcterms:modified>
</cp:coreProperties>
</file>